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countant Position at [Company Name]</w:t>
      </w:r>
    </w:p>
    <w:bookmarkEnd w:id="20"/>
    <w:p>
      <w:pPr>
        <w:pStyle w:val="BodyText"/>
      </w:pPr>
      <w:r>
        <w:t xml:space="preserve">Maria Sofia García</w:t>
      </w:r>
      <w:r>
        <w:br/>
      </w:r>
      <w:r>
        <w:t xml:space="preserve">Calle Rivadavia 2500, Buenos Aires</w:t>
      </w:r>
      <w:r>
        <w:br/>
      </w:r>
      <w:r>
        <w:t xml:space="preserve">Argentina</w:t>
      </w:r>
      <w:r>
        <w:br/>
      </w:r>
      <w:r>
        <w:t xml:space="preserve">Email: maria.garcia@universidad.edu.ar</w:t>
      </w:r>
      <w:r>
        <w:br/>
      </w:r>
      <w:r>
        <w:t xml:space="preserve">Phone: +54 9 11 3456-7890</w:t>
      </w:r>
    </w:p>
    <w:p>
      <w:pPr>
        <w:pStyle w:val="BodyText"/>
      </w:pPr>
      <w:r>
        <w:t xml:space="preserve">October 26, 2023</w:t>
      </w:r>
    </w:p>
    <w:p>
      <w:pPr>
        <w:pStyle w:val="BodyText"/>
      </w:pPr>
      <w:r>
        <w:t xml:space="preserve">Hiring Manager</w:t>
      </w:r>
      <w:r>
        <w:br/>
      </w:r>
      <w:r>
        <w:t xml:space="preserve">[Company Name]</w:t>
      </w:r>
      <w:r>
        <w:br/>
      </w:r>
      <w:r>
        <w:t xml:space="preserve">Av. de Mayo 1050</w:t>
      </w:r>
      <w:r>
        <w:br/>
      </w:r>
      <w:r>
        <w:t xml:space="preserve">Buenos Aires, Argentina</w:t>
      </w:r>
    </w:p>
    <w:p>
      <w:pPr>
        <w:pStyle w:val="BodyText"/>
      </w:pPr>
      <w:r>
        <w:t xml:space="preserve">Internship Application for Accountant Position at [Company Name] in Argentina Buenos Aires</w:t>
      </w:r>
    </w:p>
    <w:p>
      <w:pPr>
        <w:pStyle w:val="BodyText"/>
      </w:pPr>
      <w:r>
        <w:t xml:space="preserve">Dear Hiring Manager,</w:t>
      </w:r>
    </w:p>
    <w:p>
      <w:pPr>
        <w:pStyle w:val="BodyText"/>
      </w:pPr>
      <w:r>
        <w:t xml:space="preserve">It is with profound enthusiasm that I submit my application for the Accountant Internship position at [Company Name], as advertised on the Universidad de Buenos Aires Career Portal. As a final-year Accounting student at the University of Buenos Aires, deeply rooted in Argentina's evolving financial landscape, I have meticulously prepared myself to contribute meaningfully to your esteemed firm while immersing myself in the dynamic business ecosystem of Argentina Buenos Aires. This Internship Application Letter serves as my formal expression of dedication to pursuing professional excellence within Argentina's accounting sector through hands-on experience at a premier firm like yours.</w:t>
      </w:r>
    </w:p>
    <w:p>
      <w:pPr>
        <w:pStyle w:val="BodyText"/>
      </w:pPr>
      <w:r>
        <w:t xml:space="preserve">My academic journey has been rigorously focused on Argentine financial regulations, international accounting standards (IFRS), and the unique complexities of South American commerce. At UBA, I completed advanced coursework in "Accounting Systems for Latin American Enterprises," where I studied Argentina's specific tax frameworks including the Impuesto a las Ganancias (Income Tax) and IVA (Value Added Tax) compliance requirements. This specialized knowledge aligns perfectly with the challenges faced by multinational firms operating within Argentina Buenos Aires' distinct regulatory environment. My research project on "Digital Transformation of Small Business Accounting Practices in Buenos Aires" earned departmental honors, demonstrating my ability to analyze local business needs while applying modern accounting methodologies.</w:t>
      </w:r>
    </w:p>
    <w:p>
      <w:pPr>
        <w:pStyle w:val="BodyText"/>
      </w:pPr>
      <w:r>
        <w:t xml:space="preserve">Beyond theoretical knowledge, I have cultivated practical competencies directly relevant to Argentina's market demands. Proficient in SAP S/4HANA and QuickBooks Online—both widely adopted by Buenos Aires firms—I have assisted two local CPA practices with month-end closing procedures and financial reconciliations. During my summer internship at Contabilidad Argentino SA, I processed 200+ vendor invoices compliant with Argentina's Resolución General 3725 (the new electronic invoice regulation), gaining firsthand experience navigating the AFIP (Argentine Federal Administration of Public Revenue) portal. This experience taught me to balance meticulous attention to detail with adherence to Argentina's stringent fiscal protocols—a critical skill for any Accountant operating within Buenos Aires' bustling commercial district.</w:t>
      </w:r>
    </w:p>
    <w:p>
      <w:pPr>
        <w:pStyle w:val="BodyText"/>
      </w:pPr>
      <w:r>
        <w:t xml:space="preserve">What particularly drives my application is my deep commitment to contributing to Argentina's economic development through professional accounting practices. As a native of Buenos Aires who has witnessed firsthand how accurate financial management empowers small businesses across La Boca, Palermo, and Recoleta neighborhoods, I understand that precision in accounting isn't merely technical—it's fundamental to Argentina's entrepreneurial vitality. My fluency in Spanish (native) and English (C1 level), coupled with intermediate Portuguese skills, enables me to communicate effectively within multinational teams while respecting Argentina Buenos Aires' cultural nuances. I am especially eager to apply my knowledge of Argentine commercial law during this internship, having completed a certification in "Legal Frameworks for Accounting Professionals" through the Argentine Institute of Chartered Accountants (ICAC).</w:t>
      </w:r>
    </w:p>
    <w:p>
      <w:pPr>
        <w:pStyle w:val="BodyText"/>
      </w:pPr>
      <w:r>
        <w:t xml:space="preserve">I have long admired [Company Name]'s reputation for excellence in providing strategic financial solutions to businesses across Argentina Buenos Aires. Your recent work with sustainable tourism ventures in Patagonia, combined with your commitment to mentoring future accounting professionals, resonates deeply with my career vision. I am particularly impressed by your firm's integration of technology—such as the blockchain-based audit trail system you implemented for local export firms—which mirrors my academic interest in fintech innovations within emerging markets. This internship would provide the ideal environment for me to contribute while learning from industry leaders who understand how accounting drives Argentina's economic resilience.</w:t>
      </w:r>
    </w:p>
    <w:p>
      <w:pPr>
        <w:pStyle w:val="BodyText"/>
      </w:pPr>
      <w:r>
        <w:t xml:space="preserve">My motivation extends beyond professional development; it stems from a genuine desire to be part of Argentina Buenos Aires' financial renaissance. Having grown up amid the vibrant energy of the city—from negotiating with local vendors in San Telmo markets to observing how accountants manage seasonal tourism fluctuations—I recognize accounting's pivotal role in Buenos Aires' economic identity. I am not merely seeking an internship; I am eager to apply my skills within Argentina's unique fiscal context, where understanding concepts like "la moneda dual" (dual currency system) and the nuances of the Central Bank's exchange rate policies is essential for accurate financial reporting.</w:t>
      </w:r>
    </w:p>
    <w:p>
      <w:pPr>
        <w:pStyle w:val="BodyText"/>
      </w:pPr>
      <w:r>
        <w:t xml:space="preserve">Throughout my studies, I have prioritized developing cross-cultural competencies critical for success in Argentina Buenos Aires' international business environment. My semester abroad at University College London exposed me to global accounting practices, which I've since contextualized within Argentina's economic framework through comparative case studies. This dual perspective enables me to appreciate both international best practices and the specific requirements of Argentine financial reporting—ensuring I can immediately contribute value while respecting local customs and regulatory protocols.</w:t>
      </w:r>
    </w:p>
    <w:p>
      <w:pPr>
        <w:pStyle w:val="BodyText"/>
      </w:pPr>
      <w:r>
        <w:t xml:space="preserve">I am particularly excited about the opportunity to learn from your team's expertise in handling complex transactions within Argentina Buenos Aires' evolving market. With my academic preparation, technical skills, and deep-rooted connection to the city's business culture, I am confident I possess the foundational competencies and cultural awareness needed to excel as an Accountant Intern at [Company Name]. My resume—attached for your detailed review—provides further evidence of my qualifications and dedication to accounting excellence within Argentina's dynamic economic landscape.</w:t>
      </w:r>
    </w:p>
    <w:p>
      <w:pPr>
        <w:pStyle w:val="BodyText"/>
      </w:pPr>
      <w:r>
        <w:t xml:space="preserve">Thank you for considering my application. I have attached my resume, academic transcript, and a letter of recommendation from Professor Carlos Mendoza (Chair of UBA's Accounting Department) for your review. I would welcome the opportunity to discuss how my skills and passion align with [Company Name]'s objectives during an interview at your earliest convenience. I am available for an interview at any time that suits your schedule, including after work hours or weekends to accommodate Buenos Aires' professional rhythm.</w:t>
      </w:r>
    </w:p>
    <w:p>
      <w:pPr>
        <w:pStyle w:val="BodyText"/>
      </w:pPr>
      <w:r>
        <w:t xml:space="preserve">Sincerely,</w:t>
      </w:r>
      <w:r>
        <w:br/>
      </w:r>
      <w:r>
        <w:br/>
      </w:r>
    </w:p>
    <w:p>
      <w:pPr>
        <w:pStyle w:val="BodyText"/>
      </w:pPr>
      <w:r>
        <w:t xml:space="preserve">Maria Sofia García</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04:11:43Z</dcterms:created>
  <dcterms:modified xsi:type="dcterms:W3CDTF">2026-07-21T04:11:43Z</dcterms:modified>
</cp:coreProperties>
</file>

<file path=docProps/custom.xml><?xml version="1.0" encoding="utf-8"?>
<Properties xmlns="http://schemas.openxmlformats.org/officeDocument/2006/custom-properties" xmlns:vt="http://schemas.openxmlformats.org/officeDocument/2006/docPropsVTypes"/>
</file>